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6A5C" w:rsidRDefault="00186A5C" w:rsidP="00186A5C">
      <w:pPr>
        <w:pStyle w:val="NaslovSrpski"/>
        <w:outlineLvl w:val="0"/>
      </w:pPr>
      <w:bookmarkStart w:id="0" w:name="_Hlk101354221"/>
      <w:r>
        <w:t>Naslov rada na srpskom jeziku</w:t>
      </w:r>
    </w:p>
    <w:p w:rsidR="00186A5C" w:rsidRDefault="00186A5C" w:rsidP="00186A5C">
      <w:pPr>
        <w:pStyle w:val="NaslovEngleski"/>
        <w:outlineLvl w:val="0"/>
      </w:pPr>
      <w:r>
        <w:t>Paper title</w:t>
      </w:r>
    </w:p>
    <w:p w:rsidR="00186A5C" w:rsidRPr="00B2593E" w:rsidRDefault="00186A5C" w:rsidP="00186A5C">
      <w:pPr>
        <w:pStyle w:val="Autor"/>
      </w:pPr>
      <w:bookmarkStart w:id="1" w:name="OLE_LINK2"/>
      <w:r w:rsidRPr="001B0AFF">
        <w:t xml:space="preserve">Marija </w:t>
      </w:r>
      <w:r>
        <w:t>Marković</w:t>
      </w:r>
      <w:r w:rsidRPr="00DF1962">
        <w:rPr>
          <w:vertAlign w:val="superscript"/>
        </w:rPr>
        <w:t>1</w:t>
      </w:r>
      <w:r>
        <w:t>, Jovan Jovanović</w:t>
      </w:r>
      <w:r>
        <w:rPr>
          <w:vertAlign w:val="superscript"/>
        </w:rPr>
        <w:t>2</w:t>
      </w:r>
    </w:p>
    <w:p w:rsidR="00761470" w:rsidRPr="00761470" w:rsidRDefault="00186A5C" w:rsidP="00761470">
      <w:pPr>
        <w:pStyle w:val="Adresa"/>
      </w:pPr>
      <w:r w:rsidRPr="00DF1962">
        <w:rPr>
          <w:vertAlign w:val="superscript"/>
        </w:rPr>
        <w:t>1</w:t>
      </w:r>
      <w:r>
        <w:t xml:space="preserve"> Univerzitet u Beogradu – Ekonomski fakultet</w:t>
      </w:r>
      <w:r w:rsidRPr="001B0AFF">
        <w:t xml:space="preserve">, </w:t>
      </w:r>
      <w:r w:rsidR="00761470">
        <w:t>symopis2022@ekof.bg.ac.rs</w:t>
      </w:r>
    </w:p>
    <w:bookmarkEnd w:id="1"/>
    <w:p w:rsidR="00186A5C" w:rsidRDefault="00186A5C" w:rsidP="00186A5C">
      <w:pPr>
        <w:pStyle w:val="Adresa"/>
      </w:pPr>
      <w:r>
        <w:rPr>
          <w:vertAlign w:val="superscript"/>
        </w:rPr>
        <w:t>2</w:t>
      </w:r>
      <w:r>
        <w:t xml:space="preserve"> Univerzitet u Beogradu – Ekonomski fakultet, </w:t>
      </w:r>
      <w:r w:rsidR="00761470">
        <w:t>dekanat@ekof.bg.ac.rs</w:t>
      </w:r>
    </w:p>
    <w:p w:rsidR="00186A5C" w:rsidRPr="00342C5B" w:rsidRDefault="00186A5C" w:rsidP="00186A5C">
      <w:pPr>
        <w:pStyle w:val="Linija"/>
      </w:pPr>
    </w:p>
    <w:p w:rsidR="00186A5C" w:rsidRPr="002F52D3" w:rsidRDefault="00186A5C" w:rsidP="00186A5C">
      <w:pPr>
        <w:pStyle w:val="Rezime"/>
      </w:pPr>
      <w:r w:rsidRPr="00D468AA">
        <w:rPr>
          <w:b/>
        </w:rPr>
        <w:t>Rezime:</w:t>
      </w:r>
      <w:r w:rsidRPr="000E52FE">
        <w:t xml:space="preserve"> </w:t>
      </w:r>
      <w:r>
        <w:t xml:space="preserve">Ovaj dokument predstavlja šablon za tehničku </w:t>
      </w:r>
      <w:r w:rsidRPr="007C2405">
        <w:t>priprem</w:t>
      </w:r>
      <w:r>
        <w:t>u apstrakata</w:t>
      </w:r>
      <w:r w:rsidRPr="007C2405">
        <w:t xml:space="preserve"> </w:t>
      </w:r>
      <w:r>
        <w:t xml:space="preserve">koji će biti objavljeni u </w:t>
      </w:r>
      <w:r w:rsidRPr="007C2405">
        <w:t>Zbornik</w:t>
      </w:r>
      <w:r>
        <w:t>u radova Sym-Op-Is 2022</w:t>
      </w:r>
      <w:r w:rsidRPr="007C2405">
        <w:t>.</w:t>
      </w:r>
      <w:r>
        <w:t xml:space="preserve"> Margine stranica treba da budu 2 cm (gornja, donja, leva, desna). Naslov otkucan velikim slovima, levo uvu</w:t>
      </w:r>
      <w:r>
        <w:rPr>
          <w:lang w:val="sr-Latn-ME"/>
        </w:rPr>
        <w:t xml:space="preserve">čen fontom Arial, veličina 12 pt, bold. Ime i prezime autora otkucani velikim slovima, levo uvučeni, </w:t>
      </w:r>
      <w:r>
        <w:t>Times New Roman, 10 pt. Afilijacije otkucane malim slovima, Times New Roman, 10pt. Naredni red, nakon linije, sadrži „Rezime: “ uz levu marginu, otkucano malim slovima, fontom Times New Roman, 11pt, bold, italic. Sledi tekst od najviše 150 reči, Times New Roman, 11 pt, prored 1. Molimo Vas da ne navodite reference u tekstu apstrakta. Posle apstrakta sledi 3 do 5 ključnih reči.</w:t>
      </w:r>
      <w:r w:rsidRPr="00813B08">
        <w:t xml:space="preserve"> Preporučujemo Vam da Vaši apstrakti budu pripremljeni korišćenjem ovog šablona.</w:t>
      </w:r>
      <w:r>
        <w:rPr>
          <w:lang w:val="sr-Latn-ME"/>
        </w:rPr>
        <w:t xml:space="preserve"> </w:t>
      </w:r>
      <w:r>
        <w:t xml:space="preserve"> </w:t>
      </w:r>
      <w:r w:rsidRPr="007C2405">
        <w:t xml:space="preserve"> </w:t>
      </w:r>
      <w:bookmarkStart w:id="2" w:name="_GoBack"/>
      <w:bookmarkEnd w:id="2"/>
    </w:p>
    <w:p w:rsidR="00186A5C" w:rsidRPr="00A103A4" w:rsidRDefault="00186A5C" w:rsidP="00186A5C">
      <w:pPr>
        <w:pStyle w:val="Kljucnereci"/>
      </w:pPr>
      <w:r w:rsidRPr="00F72FE9">
        <w:rPr>
          <w:b/>
        </w:rPr>
        <w:t>Ključne reči:</w:t>
      </w:r>
      <w:r w:rsidRPr="00A103A4">
        <w:t xml:space="preserve"> Operaciona istraživanja, Sym-Op-Is </w:t>
      </w:r>
      <w:r>
        <w:t>2022</w:t>
      </w:r>
      <w:r w:rsidRPr="00A103A4">
        <w:t xml:space="preserve">, </w:t>
      </w:r>
      <w:r>
        <w:t>Vrnjačka Banja, Ekonomski fakultet.</w:t>
      </w:r>
    </w:p>
    <w:p w:rsidR="00186A5C" w:rsidRPr="007C2405" w:rsidRDefault="00186A5C" w:rsidP="00186A5C">
      <w:pPr>
        <w:pStyle w:val="Abstract"/>
      </w:pPr>
      <w:r w:rsidRPr="00D468AA">
        <w:rPr>
          <w:b/>
        </w:rPr>
        <w:t>Abstract:</w:t>
      </w:r>
      <w:r w:rsidRPr="000E52FE">
        <w:t xml:space="preserve"> </w:t>
      </w:r>
      <w:r>
        <w:rPr>
          <w:lang w:val="en-GB"/>
        </w:rPr>
        <w:t xml:space="preserve">This document presents a template for preparing the </w:t>
      </w:r>
      <w:r>
        <w:rPr>
          <w:bCs/>
          <w:lang w:val="en-GB"/>
        </w:rPr>
        <w:t>abstracts</w:t>
      </w:r>
      <w:r>
        <w:rPr>
          <w:lang w:val="en-GB"/>
        </w:rPr>
        <w:t xml:space="preserve"> that will be included in the Conference Proceedings. </w:t>
      </w:r>
      <w:r>
        <w:t xml:space="preserve">The margins of the pages should be 2 cm (Up, down, inside, outside). The title of the article typed in bold capital letters, left indent, Arial, size 12 pt. The name and surname of the author(s) typed in capital letters, left indent, Times New Roman, size 10 pt. The author(s) institutional affiliation(s) typed in lower case letters, Times New Roman, size 10 pt. Then, skip a line. The next line contains “Abstract:“ at the left margin, bold, italic lower case letters, typed in Times New Roman, size 11 pt. This is followed by a text of up to 150 words, typed in single line spacing, Times New Roman, size 11 pt. Please, do not use references in the text of abstract. The abstract is followed by 3-5 keywords. </w:t>
      </w:r>
      <w:r>
        <w:rPr>
          <w:lang w:val="en-GB"/>
        </w:rPr>
        <w:t xml:space="preserve">We strongly recommend that your </w:t>
      </w:r>
      <w:r>
        <w:rPr>
          <w:bCs/>
          <w:lang w:val="en-GB"/>
        </w:rPr>
        <w:t>abstracts</w:t>
      </w:r>
      <w:r>
        <w:rPr>
          <w:lang w:val="en-GB"/>
        </w:rPr>
        <w:t xml:space="preserve"> be prepared in the form of this template</w:t>
      </w:r>
    </w:p>
    <w:p w:rsidR="00186A5C" w:rsidRPr="0009285E" w:rsidRDefault="00186A5C" w:rsidP="00186A5C">
      <w:pPr>
        <w:pStyle w:val="Keywords"/>
        <w:rPr>
          <w:lang w:val="sr-Latn-CS"/>
        </w:rPr>
      </w:pPr>
      <w:r>
        <w:rPr>
          <w:b/>
        </w:rPr>
        <w:t>Key</w:t>
      </w:r>
      <w:r w:rsidRPr="00F72FE9">
        <w:rPr>
          <w:b/>
        </w:rPr>
        <w:t>word</w:t>
      </w:r>
      <w:r>
        <w:rPr>
          <w:b/>
        </w:rPr>
        <w:t>s</w:t>
      </w:r>
      <w:r w:rsidRPr="00F72FE9">
        <w:rPr>
          <w:b/>
        </w:rPr>
        <w:t>:</w:t>
      </w:r>
      <w:r w:rsidRPr="007C2405">
        <w:t xml:space="preserve"> </w:t>
      </w:r>
      <w:r>
        <w:t>Operational R</w:t>
      </w:r>
      <w:r w:rsidRPr="007C2405">
        <w:t xml:space="preserve">esearch, </w:t>
      </w:r>
      <w:proofErr w:type="spellStart"/>
      <w:r>
        <w:t>S</w:t>
      </w:r>
      <w:r w:rsidRPr="007C2405">
        <w:t>ym</w:t>
      </w:r>
      <w:proofErr w:type="spellEnd"/>
      <w:r w:rsidRPr="007C2405">
        <w:t>-</w:t>
      </w:r>
      <w:r>
        <w:t>O</w:t>
      </w:r>
      <w:r w:rsidRPr="007C2405">
        <w:t>p-</w:t>
      </w:r>
      <w:r>
        <w:t>I</w:t>
      </w:r>
      <w:r w:rsidRPr="007C2405">
        <w:t>s</w:t>
      </w:r>
      <w:r w:rsidRPr="00A103A4">
        <w:t xml:space="preserve"> </w:t>
      </w:r>
      <w:r>
        <w:t>2022</w:t>
      </w:r>
      <w:r w:rsidRPr="00A103A4">
        <w:t xml:space="preserve">, </w:t>
      </w:r>
      <w:proofErr w:type="spellStart"/>
      <w:r>
        <w:t>Vrnjačka</w:t>
      </w:r>
      <w:proofErr w:type="spellEnd"/>
      <w:r>
        <w:t xml:space="preserve"> Banja, Faculty of Economics and Business</w:t>
      </w:r>
    </w:p>
    <w:bookmarkEnd w:id="0"/>
    <w:p w:rsidR="00186A5C" w:rsidRDefault="00186A5C" w:rsidP="00186A5C">
      <w:pPr>
        <w:pStyle w:val="Literatura"/>
        <w:ind w:left="0" w:firstLine="0"/>
      </w:pPr>
    </w:p>
    <w:p w:rsidR="00407B85" w:rsidRPr="00186A5C" w:rsidRDefault="00407B85" w:rsidP="00186A5C"/>
    <w:sectPr w:rsidR="00407B85" w:rsidRPr="00186A5C" w:rsidSect="008F0514">
      <w:headerReference w:type="first" r:id="rId8"/>
      <w:type w:val="continuous"/>
      <w:pgSz w:w="11907" w:h="16840" w:code="9"/>
      <w:pgMar w:top="1134" w:right="1134" w:bottom="1134" w:left="1134" w:header="144" w:footer="720" w:gutter="0"/>
      <w:cols w:space="284"/>
      <w:titlePg/>
      <w:docGrid w:linePitch="299"/>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Manifest>
    <wne:toolbarData r:id="rId1"/>
  </wne:toolbars>
  <wne:acds>
    <wne:acd wne:acdName="acd0" wne:fciIndexBasedOn="0065"/>
    <wne:acd wne:argValue="AgBTAHUAYgB0AGkAdABsAGUAIAAyACwAMwAuAC4ALgA=" wne:acdName="acd1" wne:fciIndexBasedOn="0065"/>
    <wne:acd wne:acdName="acd2" wne:fciIndexBasedOn="0065"/>
    <wne:acd wne:acdName="acd3" wne:fciIndexBasedOn="0065"/>
    <wne:acd wne:acdName="acd4" wne:fciIndexBasedOn="0065"/>
    <wne:acd wne:acdName="acd5" wne:fciIndexBasedOn="0065"/>
    <wne:acd wne:argValue="AgBBAGIAcwB0AHIAYQBjAHQA" wne:acdName="acd6" wne:fciIndexBasedOn="0065"/>
    <wne:acd wne:argValue="AgBLAGUAeQB3AG8AcgBkAHMA"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rgValue="AgBUAEkAVABMAEUA" wne:acdName="acd17" wne:fciIndexBasedOn="0065"/>
    <wne:acd wne:acdName="acd18" wne:fciIndexBasedOn="0065"/>
    <wne:acd wne:argValue="AgBBAHUAdABoAG8AcgA=" wne:acdName="acd19" wne:fciIndexBasedOn="0065"/>
    <wne:acd wne:argValue="AgBBAGQAZAByAGUAcwBzAA==" wne:acdName="acd20" wne:fciIndexBasedOn="0065"/>
    <wne:acd wne:argValue="AgBTAFUAQgBUAEkAVABMAEUAIAAxAA==" wne:acdName="acd21" wne:fciIndexBasedOn="0065"/>
    <wne:acd wne:acdName="acd22" wne:fciIndexBasedOn="0065"/>
    <wne:acd wne:argValue="AgBQAGEAcgBhAGcAcgBhAHAAaAA=" wne:acdName="acd23" wne:fciIndexBasedOn="0065"/>
    <wne:acd wne:argValue="AgBFAHEAdQBhAHQAaQBvAG4A" wne:acdName="acd24" wne:fciIndexBasedOn="0065"/>
    <wne:acd wne:argValue="AgBMAGkAbgBlAA==" wne:acdName="acd25" wne:fciIndexBasedOn="0065"/>
    <wne:acd wne:argValue="AgBSAGUAZgBlAHIAZQBuAGMAZQBzAA==" wne:acdName="acd26" wne:fciIndexBasedOn="0065"/>
    <wne:acd wne:argValue="AgBOAHUAbQBiAGUAcgBpAG4AZwA=" wne:acdName="acd27" wne:fciIndexBasedOn="0065"/>
    <wne:acd wne:acdName="acd28" wne:fciIndexBasedOn="0065"/>
    <wne:acd wne:argValue="AgBUAGEAYgBsAGUAIABDAGEAcAB0AGkAbwBuAA==" wne:acdName="acd29" wne:fciIndexBasedOn="0065"/>
    <wne:acd wne:acdName="acd30" wne:fciIndexBasedOn="0065"/>
    <wne:acd wne:acdName="acd31" wne:fciIndexBasedOn="0065"/>
    <wne:acd wne:argValue="AgBGAGkAZwB1AHIAZQAgAEMAYQBwAHQAaQBvAG4A" wne:acdName="acd32" wne:fciIndexBasedOn="0065"/>
    <wne:acd wne:argValue="AgBQAGEAcgBnAHIAYQBwAGgAIABOAG8AIABJAG4AZABlAG4AdAA=" wne:acdName="acd3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597F" w:rsidRDefault="0029597F">
      <w:r>
        <w:separator/>
      </w:r>
    </w:p>
  </w:endnote>
  <w:endnote w:type="continuationSeparator" w:id="0">
    <w:p w:rsidR="0029597F" w:rsidRDefault="00295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597F" w:rsidRDefault="0029597F">
      <w:r>
        <w:separator/>
      </w:r>
    </w:p>
  </w:footnote>
  <w:footnote w:type="continuationSeparator" w:id="0">
    <w:p w:rsidR="0029597F" w:rsidRDefault="00295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0950" w:rsidRPr="001F6C3F" w:rsidRDefault="00C11725" w:rsidP="001F6C3F">
    <w:pPr>
      <w:pStyle w:val="Header"/>
    </w:pPr>
    <w:r>
      <w:rPr>
        <w:noProof/>
      </w:rPr>
      <w:drawing>
        <wp:anchor distT="0" distB="0" distL="114300" distR="114300" simplePos="0" relativeHeight="251657728" behindDoc="0" locked="0" layoutInCell="1" allowOverlap="1">
          <wp:simplePos x="0" y="0"/>
          <wp:positionH relativeFrom="margin">
            <wp:posOffset>-720090</wp:posOffset>
          </wp:positionH>
          <wp:positionV relativeFrom="paragraph">
            <wp:posOffset>-48260</wp:posOffset>
          </wp:positionV>
          <wp:extent cx="7680960" cy="995045"/>
          <wp:effectExtent l="0" t="0" r="0" b="0"/>
          <wp:wrapTight wrapText="bothSides">
            <wp:wrapPolygon edited="0">
              <wp:start x="1982" y="2068"/>
              <wp:lineTo x="1929" y="18609"/>
              <wp:lineTo x="2893" y="20676"/>
              <wp:lineTo x="3911" y="21090"/>
              <wp:lineTo x="5518" y="21090"/>
              <wp:lineTo x="13929" y="20676"/>
              <wp:lineTo x="19661" y="19022"/>
              <wp:lineTo x="19554" y="2068"/>
              <wp:lineTo x="1982" y="2068"/>
            </wp:wrapPolygon>
          </wp:wrapTight>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995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090396"/>
    <w:multiLevelType w:val="hybridMultilevel"/>
    <w:tmpl w:val="599AF610"/>
    <w:lvl w:ilvl="0" w:tplc="571430BC">
      <w:start w:val="1"/>
      <w:numFmt w:val="bullet"/>
      <w:pStyle w:val="Numbering"/>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EC3D27"/>
    <w:multiLevelType w:val="hybridMultilevel"/>
    <w:tmpl w:val="641CEE2E"/>
    <w:lvl w:ilvl="0" w:tplc="FFFFFFFF">
      <w:start w:val="1"/>
      <w:numFmt w:val="decimal"/>
      <w:lvlText w:val="%1."/>
      <w:lvlJc w:val="left"/>
      <w:pPr>
        <w:tabs>
          <w:tab w:val="num" w:pos="397"/>
        </w:tabs>
        <w:ind w:left="397" w:hanging="397"/>
      </w:pPr>
      <w:rPr>
        <w:rFonts w:hint="default"/>
        <w:b/>
        <w:i w:val="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7"/>
  </w:num>
  <w:num w:numId="2">
    <w:abstractNumId w:val="4"/>
  </w:num>
  <w:num w:numId="3">
    <w:abstractNumId w:val="6"/>
  </w:num>
  <w:num w:numId="4">
    <w:abstractNumId w:val="12"/>
  </w:num>
  <w:num w:numId="5">
    <w:abstractNumId w:val="9"/>
  </w:num>
  <w:num w:numId="6">
    <w:abstractNumId w:val="0"/>
  </w:num>
  <w:num w:numId="7">
    <w:abstractNumId w:val="3"/>
  </w:num>
  <w:num w:numId="8">
    <w:abstractNumId w:val="10"/>
  </w:num>
  <w:num w:numId="9">
    <w:abstractNumId w:val="8"/>
  </w:num>
  <w:num w:numId="10">
    <w:abstractNumId w:val="5"/>
  </w:num>
  <w:num w:numId="11">
    <w:abstractNumId w:val="13"/>
  </w:num>
  <w:num w:numId="12">
    <w:abstractNumId w:val="1"/>
  </w:num>
  <w:num w:numId="13">
    <w:abstractNumId w:val="1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rC0NDEyMTE2MjVQ0lEKTi0uzszPAykwqQUAN6fG/CwAAAA="/>
  </w:docVars>
  <w:rsids>
    <w:rsidRoot w:val="00142FA8"/>
    <w:rsid w:val="00011F82"/>
    <w:rsid w:val="00012381"/>
    <w:rsid w:val="00024BDF"/>
    <w:rsid w:val="000278A0"/>
    <w:rsid w:val="00034808"/>
    <w:rsid w:val="00034CF2"/>
    <w:rsid w:val="00036A7D"/>
    <w:rsid w:val="00045BB3"/>
    <w:rsid w:val="00051298"/>
    <w:rsid w:val="00051566"/>
    <w:rsid w:val="00052B23"/>
    <w:rsid w:val="00061C5B"/>
    <w:rsid w:val="00063841"/>
    <w:rsid w:val="00065C0B"/>
    <w:rsid w:val="00066999"/>
    <w:rsid w:val="00067E11"/>
    <w:rsid w:val="0009285E"/>
    <w:rsid w:val="00092A23"/>
    <w:rsid w:val="000B541D"/>
    <w:rsid w:val="000C1B25"/>
    <w:rsid w:val="000E0629"/>
    <w:rsid w:val="000E312B"/>
    <w:rsid w:val="000E3715"/>
    <w:rsid w:val="000E52FE"/>
    <w:rsid w:val="000F13A5"/>
    <w:rsid w:val="000F7AA6"/>
    <w:rsid w:val="00132909"/>
    <w:rsid w:val="00142FA8"/>
    <w:rsid w:val="00170282"/>
    <w:rsid w:val="00173314"/>
    <w:rsid w:val="00175042"/>
    <w:rsid w:val="00176AE0"/>
    <w:rsid w:val="00186A5C"/>
    <w:rsid w:val="001979F3"/>
    <w:rsid w:val="001A16D8"/>
    <w:rsid w:val="001A46AE"/>
    <w:rsid w:val="001B0AFF"/>
    <w:rsid w:val="001B2880"/>
    <w:rsid w:val="001C3454"/>
    <w:rsid w:val="001D3896"/>
    <w:rsid w:val="001D5741"/>
    <w:rsid w:val="001D6AAA"/>
    <w:rsid w:val="001E648A"/>
    <w:rsid w:val="001F6C3F"/>
    <w:rsid w:val="002019D7"/>
    <w:rsid w:val="00205EEC"/>
    <w:rsid w:val="00223F3A"/>
    <w:rsid w:val="00230FDD"/>
    <w:rsid w:val="002332B5"/>
    <w:rsid w:val="00240F29"/>
    <w:rsid w:val="00242C20"/>
    <w:rsid w:val="00251ACD"/>
    <w:rsid w:val="00253898"/>
    <w:rsid w:val="00257203"/>
    <w:rsid w:val="00263FDD"/>
    <w:rsid w:val="00274C05"/>
    <w:rsid w:val="00281100"/>
    <w:rsid w:val="00290801"/>
    <w:rsid w:val="00292260"/>
    <w:rsid w:val="0029597F"/>
    <w:rsid w:val="002A04BE"/>
    <w:rsid w:val="002A22F7"/>
    <w:rsid w:val="002A310C"/>
    <w:rsid w:val="002A79DF"/>
    <w:rsid w:val="002B7821"/>
    <w:rsid w:val="002C2332"/>
    <w:rsid w:val="002D0FDB"/>
    <w:rsid w:val="002E088B"/>
    <w:rsid w:val="002E2261"/>
    <w:rsid w:val="002E49E3"/>
    <w:rsid w:val="002F0E57"/>
    <w:rsid w:val="002F0F5F"/>
    <w:rsid w:val="002F33B1"/>
    <w:rsid w:val="002F506C"/>
    <w:rsid w:val="002F52D3"/>
    <w:rsid w:val="0030651F"/>
    <w:rsid w:val="00307318"/>
    <w:rsid w:val="0031175D"/>
    <w:rsid w:val="00314FD8"/>
    <w:rsid w:val="00330A79"/>
    <w:rsid w:val="00334DCD"/>
    <w:rsid w:val="00340501"/>
    <w:rsid w:val="00342C5B"/>
    <w:rsid w:val="003517EA"/>
    <w:rsid w:val="00353DF9"/>
    <w:rsid w:val="00355FB8"/>
    <w:rsid w:val="00364CCC"/>
    <w:rsid w:val="00370D39"/>
    <w:rsid w:val="003810A6"/>
    <w:rsid w:val="00392562"/>
    <w:rsid w:val="00393E5A"/>
    <w:rsid w:val="00395D7B"/>
    <w:rsid w:val="003A154D"/>
    <w:rsid w:val="003A161A"/>
    <w:rsid w:val="003A3B53"/>
    <w:rsid w:val="003A55D6"/>
    <w:rsid w:val="003B1A3E"/>
    <w:rsid w:val="003B5FC8"/>
    <w:rsid w:val="003D19A7"/>
    <w:rsid w:val="003D7AA3"/>
    <w:rsid w:val="003E245E"/>
    <w:rsid w:val="003E4027"/>
    <w:rsid w:val="00407B85"/>
    <w:rsid w:val="00417CE1"/>
    <w:rsid w:val="00436C37"/>
    <w:rsid w:val="004722EB"/>
    <w:rsid w:val="00495294"/>
    <w:rsid w:val="004A1070"/>
    <w:rsid w:val="004A18F5"/>
    <w:rsid w:val="004B46C4"/>
    <w:rsid w:val="004C1450"/>
    <w:rsid w:val="004C5523"/>
    <w:rsid w:val="004D0C52"/>
    <w:rsid w:val="004D10FA"/>
    <w:rsid w:val="004D3C45"/>
    <w:rsid w:val="004D52FA"/>
    <w:rsid w:val="004E5BFF"/>
    <w:rsid w:val="004F4394"/>
    <w:rsid w:val="00500421"/>
    <w:rsid w:val="00511FEB"/>
    <w:rsid w:val="0051284F"/>
    <w:rsid w:val="0052374D"/>
    <w:rsid w:val="005303C5"/>
    <w:rsid w:val="0053287F"/>
    <w:rsid w:val="00537AC4"/>
    <w:rsid w:val="00540B95"/>
    <w:rsid w:val="00556643"/>
    <w:rsid w:val="00570F69"/>
    <w:rsid w:val="00571EF0"/>
    <w:rsid w:val="005728BC"/>
    <w:rsid w:val="00580B31"/>
    <w:rsid w:val="00581657"/>
    <w:rsid w:val="005855E5"/>
    <w:rsid w:val="00591C42"/>
    <w:rsid w:val="00591E9C"/>
    <w:rsid w:val="00592659"/>
    <w:rsid w:val="00592922"/>
    <w:rsid w:val="005945A4"/>
    <w:rsid w:val="005A3847"/>
    <w:rsid w:val="005B253F"/>
    <w:rsid w:val="005B2F07"/>
    <w:rsid w:val="005B5673"/>
    <w:rsid w:val="005C3BC5"/>
    <w:rsid w:val="005D16D7"/>
    <w:rsid w:val="005D5C67"/>
    <w:rsid w:val="005E033A"/>
    <w:rsid w:val="00610046"/>
    <w:rsid w:val="0061155F"/>
    <w:rsid w:val="00612429"/>
    <w:rsid w:val="006136A9"/>
    <w:rsid w:val="0064086C"/>
    <w:rsid w:val="00661801"/>
    <w:rsid w:val="00664499"/>
    <w:rsid w:val="00675A82"/>
    <w:rsid w:val="00680E75"/>
    <w:rsid w:val="00681D35"/>
    <w:rsid w:val="00682152"/>
    <w:rsid w:val="0068299D"/>
    <w:rsid w:val="0069097D"/>
    <w:rsid w:val="00692A04"/>
    <w:rsid w:val="006A4B11"/>
    <w:rsid w:val="006C1776"/>
    <w:rsid w:val="006C6888"/>
    <w:rsid w:val="006C799D"/>
    <w:rsid w:val="006D1A9B"/>
    <w:rsid w:val="006D7857"/>
    <w:rsid w:val="006E06D4"/>
    <w:rsid w:val="006E2907"/>
    <w:rsid w:val="00706E2C"/>
    <w:rsid w:val="00707D06"/>
    <w:rsid w:val="0071403C"/>
    <w:rsid w:val="007154BF"/>
    <w:rsid w:val="00720C97"/>
    <w:rsid w:val="00721F11"/>
    <w:rsid w:val="00725E90"/>
    <w:rsid w:val="00727B38"/>
    <w:rsid w:val="007304F6"/>
    <w:rsid w:val="00742332"/>
    <w:rsid w:val="00742D49"/>
    <w:rsid w:val="00743730"/>
    <w:rsid w:val="00743ED9"/>
    <w:rsid w:val="00750C80"/>
    <w:rsid w:val="00761470"/>
    <w:rsid w:val="00762D08"/>
    <w:rsid w:val="00771A40"/>
    <w:rsid w:val="007773AF"/>
    <w:rsid w:val="007873D5"/>
    <w:rsid w:val="00794FAA"/>
    <w:rsid w:val="007957F1"/>
    <w:rsid w:val="0079693F"/>
    <w:rsid w:val="007A4E40"/>
    <w:rsid w:val="007C2405"/>
    <w:rsid w:val="007D3AA9"/>
    <w:rsid w:val="007D6C96"/>
    <w:rsid w:val="007D727E"/>
    <w:rsid w:val="007F02EC"/>
    <w:rsid w:val="00811186"/>
    <w:rsid w:val="00822C83"/>
    <w:rsid w:val="00823757"/>
    <w:rsid w:val="00826D60"/>
    <w:rsid w:val="00830497"/>
    <w:rsid w:val="00835B4B"/>
    <w:rsid w:val="00836458"/>
    <w:rsid w:val="008416D2"/>
    <w:rsid w:val="008446F3"/>
    <w:rsid w:val="00855690"/>
    <w:rsid w:val="00860E53"/>
    <w:rsid w:val="00863F14"/>
    <w:rsid w:val="00873FC2"/>
    <w:rsid w:val="008A3CEA"/>
    <w:rsid w:val="008B6495"/>
    <w:rsid w:val="008B68FE"/>
    <w:rsid w:val="008C2C6B"/>
    <w:rsid w:val="008C3DB9"/>
    <w:rsid w:val="008C56AA"/>
    <w:rsid w:val="008C7DE3"/>
    <w:rsid w:val="008D2E42"/>
    <w:rsid w:val="008D38F3"/>
    <w:rsid w:val="008D7234"/>
    <w:rsid w:val="008F0514"/>
    <w:rsid w:val="008F6BC6"/>
    <w:rsid w:val="00900503"/>
    <w:rsid w:val="00905036"/>
    <w:rsid w:val="00907988"/>
    <w:rsid w:val="009113E6"/>
    <w:rsid w:val="009113F3"/>
    <w:rsid w:val="009302F3"/>
    <w:rsid w:val="0093571E"/>
    <w:rsid w:val="00936BCA"/>
    <w:rsid w:val="00947C28"/>
    <w:rsid w:val="00950DD0"/>
    <w:rsid w:val="00950DE8"/>
    <w:rsid w:val="00952010"/>
    <w:rsid w:val="00953DA9"/>
    <w:rsid w:val="00956831"/>
    <w:rsid w:val="009577AA"/>
    <w:rsid w:val="00964272"/>
    <w:rsid w:val="0096443C"/>
    <w:rsid w:val="00967EFE"/>
    <w:rsid w:val="009747D3"/>
    <w:rsid w:val="00984457"/>
    <w:rsid w:val="00984F2A"/>
    <w:rsid w:val="00985D03"/>
    <w:rsid w:val="009961A3"/>
    <w:rsid w:val="00996EB1"/>
    <w:rsid w:val="009D1001"/>
    <w:rsid w:val="009D3637"/>
    <w:rsid w:val="009D7798"/>
    <w:rsid w:val="009F2334"/>
    <w:rsid w:val="00A103A4"/>
    <w:rsid w:val="00A20937"/>
    <w:rsid w:val="00A31078"/>
    <w:rsid w:val="00A3734A"/>
    <w:rsid w:val="00A45916"/>
    <w:rsid w:val="00A4752D"/>
    <w:rsid w:val="00A47AE7"/>
    <w:rsid w:val="00A6141A"/>
    <w:rsid w:val="00A6572E"/>
    <w:rsid w:val="00A65DF6"/>
    <w:rsid w:val="00A72C8F"/>
    <w:rsid w:val="00A80950"/>
    <w:rsid w:val="00A9050A"/>
    <w:rsid w:val="00AA2A2D"/>
    <w:rsid w:val="00AA40EF"/>
    <w:rsid w:val="00AA5702"/>
    <w:rsid w:val="00AA79C9"/>
    <w:rsid w:val="00AB02EE"/>
    <w:rsid w:val="00AB11E5"/>
    <w:rsid w:val="00AB5FBE"/>
    <w:rsid w:val="00AB7E6D"/>
    <w:rsid w:val="00AC00B1"/>
    <w:rsid w:val="00AC6CAD"/>
    <w:rsid w:val="00AD5266"/>
    <w:rsid w:val="00AE2538"/>
    <w:rsid w:val="00AF360C"/>
    <w:rsid w:val="00B10E66"/>
    <w:rsid w:val="00B21A43"/>
    <w:rsid w:val="00B23784"/>
    <w:rsid w:val="00B25687"/>
    <w:rsid w:val="00B321A6"/>
    <w:rsid w:val="00B33C9B"/>
    <w:rsid w:val="00B33F35"/>
    <w:rsid w:val="00B42D08"/>
    <w:rsid w:val="00B4519F"/>
    <w:rsid w:val="00B454BB"/>
    <w:rsid w:val="00B522A9"/>
    <w:rsid w:val="00B56F04"/>
    <w:rsid w:val="00B64D9D"/>
    <w:rsid w:val="00B66DAB"/>
    <w:rsid w:val="00B746D3"/>
    <w:rsid w:val="00B856A8"/>
    <w:rsid w:val="00B873FF"/>
    <w:rsid w:val="00BB6CA9"/>
    <w:rsid w:val="00BC1CF1"/>
    <w:rsid w:val="00BD1CF2"/>
    <w:rsid w:val="00BD5BC9"/>
    <w:rsid w:val="00BD6152"/>
    <w:rsid w:val="00BD6992"/>
    <w:rsid w:val="00BD759B"/>
    <w:rsid w:val="00BE5530"/>
    <w:rsid w:val="00BF5A89"/>
    <w:rsid w:val="00BF64CD"/>
    <w:rsid w:val="00C052A7"/>
    <w:rsid w:val="00C101A9"/>
    <w:rsid w:val="00C11725"/>
    <w:rsid w:val="00C11D52"/>
    <w:rsid w:val="00C130BA"/>
    <w:rsid w:val="00C14122"/>
    <w:rsid w:val="00C151E3"/>
    <w:rsid w:val="00C35CE2"/>
    <w:rsid w:val="00C4006B"/>
    <w:rsid w:val="00C43804"/>
    <w:rsid w:val="00C46E4F"/>
    <w:rsid w:val="00C47059"/>
    <w:rsid w:val="00C50B05"/>
    <w:rsid w:val="00C527F4"/>
    <w:rsid w:val="00C57930"/>
    <w:rsid w:val="00C63403"/>
    <w:rsid w:val="00C741A9"/>
    <w:rsid w:val="00C805AF"/>
    <w:rsid w:val="00C91F1A"/>
    <w:rsid w:val="00C94214"/>
    <w:rsid w:val="00C94A26"/>
    <w:rsid w:val="00C974FD"/>
    <w:rsid w:val="00CA654A"/>
    <w:rsid w:val="00CA691A"/>
    <w:rsid w:val="00CA7EC0"/>
    <w:rsid w:val="00CB64DB"/>
    <w:rsid w:val="00CE0891"/>
    <w:rsid w:val="00CF0573"/>
    <w:rsid w:val="00CF273E"/>
    <w:rsid w:val="00CF476C"/>
    <w:rsid w:val="00CF77B4"/>
    <w:rsid w:val="00D0107E"/>
    <w:rsid w:val="00D31397"/>
    <w:rsid w:val="00D327BC"/>
    <w:rsid w:val="00D352AC"/>
    <w:rsid w:val="00D41B1E"/>
    <w:rsid w:val="00D468AA"/>
    <w:rsid w:val="00D81913"/>
    <w:rsid w:val="00D9363A"/>
    <w:rsid w:val="00D93C41"/>
    <w:rsid w:val="00D96C78"/>
    <w:rsid w:val="00DB500C"/>
    <w:rsid w:val="00DB744D"/>
    <w:rsid w:val="00DC3E96"/>
    <w:rsid w:val="00DE31FE"/>
    <w:rsid w:val="00DE4C8A"/>
    <w:rsid w:val="00DF137C"/>
    <w:rsid w:val="00DF1962"/>
    <w:rsid w:val="00DF6A1C"/>
    <w:rsid w:val="00E0626B"/>
    <w:rsid w:val="00E10EB3"/>
    <w:rsid w:val="00E260E6"/>
    <w:rsid w:val="00E2665A"/>
    <w:rsid w:val="00E26D9B"/>
    <w:rsid w:val="00E275A9"/>
    <w:rsid w:val="00E36C44"/>
    <w:rsid w:val="00E37CBF"/>
    <w:rsid w:val="00E468E7"/>
    <w:rsid w:val="00E62222"/>
    <w:rsid w:val="00E63510"/>
    <w:rsid w:val="00E64A1D"/>
    <w:rsid w:val="00E6744E"/>
    <w:rsid w:val="00E70828"/>
    <w:rsid w:val="00E72103"/>
    <w:rsid w:val="00E84AAE"/>
    <w:rsid w:val="00EA229F"/>
    <w:rsid w:val="00EA3993"/>
    <w:rsid w:val="00EA5A29"/>
    <w:rsid w:val="00EA7716"/>
    <w:rsid w:val="00EB58A2"/>
    <w:rsid w:val="00EB7553"/>
    <w:rsid w:val="00EF0419"/>
    <w:rsid w:val="00EF0448"/>
    <w:rsid w:val="00EF0716"/>
    <w:rsid w:val="00F03F97"/>
    <w:rsid w:val="00F07FAE"/>
    <w:rsid w:val="00F228F1"/>
    <w:rsid w:val="00F25345"/>
    <w:rsid w:val="00F306A5"/>
    <w:rsid w:val="00F358DF"/>
    <w:rsid w:val="00F4077B"/>
    <w:rsid w:val="00F54F67"/>
    <w:rsid w:val="00F5751D"/>
    <w:rsid w:val="00F72FE9"/>
    <w:rsid w:val="00F84CCA"/>
    <w:rsid w:val="00F8667B"/>
    <w:rsid w:val="00FA00E0"/>
    <w:rsid w:val="00FB38B9"/>
    <w:rsid w:val="00FD7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8024C2"/>
  <w15:chartTrackingRefBased/>
  <w15:docId w15:val="{18337C2A-B3DC-41EF-98AE-D1425073A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2381"/>
    <w:pPr>
      <w:jc w:val="both"/>
    </w:pPr>
    <w:rPr>
      <w:sz w:val="22"/>
      <w:szCs w:val="22"/>
    </w:rPr>
  </w:style>
  <w:style w:type="paragraph" w:styleId="Heading1">
    <w:name w:val="heading 1"/>
    <w:basedOn w:val="Normal"/>
    <w:next w:val="Normal"/>
    <w:link w:val="Heading1Char"/>
    <w:qFormat/>
    <w:rsid w:val="00F07FAE"/>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3A154D"/>
    <w:pPr>
      <w:spacing w:before="240" w:after="120"/>
    </w:pPr>
    <w:rPr>
      <w:i/>
      <w:lang w:val="sr-Latn-CS"/>
    </w:rPr>
  </w:style>
  <w:style w:type="paragraph" w:customStyle="1" w:styleId="Keywords">
    <w:name w:val="Keywords"/>
    <w:basedOn w:val="Normal"/>
    <w:next w:val="Paragraph"/>
    <w:rsid w:val="001C3454"/>
    <w:rPr>
      <w:i/>
    </w:rPr>
  </w:style>
  <w:style w:type="paragraph" w:customStyle="1" w:styleId="SUBTITLE1">
    <w:name w:val="SUBTITLE 1"/>
    <w:basedOn w:val="Normal"/>
    <w:next w:val="PargraphNoIndent"/>
    <w:rsid w:val="00964272"/>
    <w:pPr>
      <w:spacing w:before="240" w:after="120"/>
    </w:pPr>
    <w:rPr>
      <w:rFonts w:ascii="Arial" w:hAnsi="Arial"/>
      <w:b/>
      <w:caps/>
      <w:lang w:val="sr-Latn-CS"/>
    </w:rPr>
  </w:style>
  <w:style w:type="paragraph" w:customStyle="1" w:styleId="Paragraph">
    <w:name w:val="Paragraph"/>
    <w:basedOn w:val="Normal"/>
    <w:rsid w:val="000C1B25"/>
    <w:pPr>
      <w:ind w:firstLine="284"/>
    </w:pPr>
    <w:rPr>
      <w:lang w:val="sr-Latn-CS"/>
    </w:rPr>
  </w:style>
  <w:style w:type="paragraph" w:customStyle="1" w:styleId="Numbering">
    <w:name w:val="Numbering"/>
    <w:basedOn w:val="Paragraph"/>
    <w:rsid w:val="00BD5BC9"/>
    <w:pPr>
      <w:numPr>
        <w:numId w:val="11"/>
      </w:numPr>
      <w:ind w:left="641" w:hanging="357"/>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Bibliography">
    <w:name w:val="Bibliography"/>
    <w:basedOn w:val="Normal"/>
    <w:next w:val="Normal"/>
    <w:uiPriority w:val="37"/>
    <w:semiHidden/>
    <w:unhideWhenUsed/>
    <w:rsid w:val="001A46AE"/>
  </w:style>
  <w:style w:type="paragraph" w:customStyle="1" w:styleId="Author">
    <w:name w:val="Author"/>
    <w:basedOn w:val="Normal"/>
    <w:next w:val="Address"/>
    <w:rsid w:val="00253898"/>
    <w:pPr>
      <w:spacing w:before="200" w:after="120"/>
    </w:pPr>
    <w:rPr>
      <w:caps/>
      <w:sz w:val="20"/>
      <w:lang w:val="sr-Latn-CS"/>
    </w:rPr>
  </w:style>
  <w:style w:type="character" w:styleId="PageNumber">
    <w:name w:val="page number"/>
    <w:rsid w:val="000E52FE"/>
    <w:rPr>
      <w:rFonts w:ascii="Times New Roman" w:hAnsi="Times New Roman"/>
      <w:dstrike w:val="0"/>
      <w:sz w:val="18"/>
      <w:szCs w:val="18"/>
      <w:vertAlign w:val="baseline"/>
    </w:rPr>
  </w:style>
  <w:style w:type="paragraph" w:customStyle="1" w:styleId="Address">
    <w:name w:val="Address"/>
    <w:basedOn w:val="Author"/>
    <w:next w:val="Paragraph"/>
    <w:rsid w:val="00253898"/>
    <w:pPr>
      <w:spacing w:before="0" w:after="0"/>
    </w:pPr>
    <w:rPr>
      <w:caps w:val="0"/>
    </w:rPr>
  </w:style>
  <w:style w:type="paragraph" w:customStyle="1" w:styleId="Equation">
    <w:name w:val="Equation"/>
    <w:basedOn w:val="Normal"/>
    <w:next w:val="PargraphNoIndent"/>
    <w:rsid w:val="00984457"/>
    <w:pPr>
      <w:tabs>
        <w:tab w:val="right" w:pos="9639"/>
      </w:tabs>
      <w:spacing w:before="120" w:after="120"/>
      <w:ind w:firstLine="284"/>
    </w:pPr>
    <w:rPr>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Title1">
    <w:name w:val="Title1"/>
    <w:basedOn w:val="Normal"/>
    <w:next w:val="Author"/>
    <w:rsid w:val="00964272"/>
    <w:pPr>
      <w:spacing w:before="240"/>
      <w:jc w:val="left"/>
    </w:pPr>
    <w:rPr>
      <w:rFonts w:ascii="Arial" w:hAnsi="Arial"/>
      <w:b/>
      <w:caps/>
      <w:sz w:val="24"/>
      <w:szCs w:val="24"/>
    </w:rPr>
  </w:style>
  <w:style w:type="character" w:styleId="Strong">
    <w:name w:val="Strong"/>
    <w:uiPriority w:val="22"/>
    <w:qFormat/>
    <w:rsid w:val="00051298"/>
    <w:rPr>
      <w:b/>
      <w:bCs/>
    </w:rPr>
  </w:style>
  <w:style w:type="character" w:styleId="Hyperlink">
    <w:name w:val="Hyperlink"/>
    <w:uiPriority w:val="99"/>
    <w:unhideWhenUsed/>
    <w:rsid w:val="005C3BC5"/>
    <w:rPr>
      <w:color w:val="0000FF"/>
      <w:u w:val="single"/>
    </w:rPr>
  </w:style>
  <w:style w:type="paragraph" w:customStyle="1" w:styleId="FigureCaption">
    <w:name w:val="Figure Caption"/>
    <w:basedOn w:val="Paragraph"/>
    <w:next w:val="Paragraph"/>
    <w:rsid w:val="00392562"/>
    <w:pPr>
      <w:jc w:val="center"/>
    </w:pPr>
  </w:style>
  <w:style w:type="paragraph" w:customStyle="1" w:styleId="Subtitle2">
    <w:name w:val="Subtitle 2"/>
    <w:aliases w:val="3..."/>
    <w:basedOn w:val="Paragraph"/>
    <w:next w:val="PargraphNoIndent"/>
    <w:rsid w:val="00964272"/>
    <w:pPr>
      <w:spacing w:before="240" w:after="120"/>
      <w:ind w:firstLine="0"/>
      <w:jc w:val="left"/>
    </w:pPr>
    <w:rPr>
      <w:rFonts w:ascii="Arial" w:hAnsi="Arial"/>
      <w:b/>
    </w:rPr>
  </w:style>
  <w:style w:type="paragraph" w:customStyle="1" w:styleId="Line">
    <w:name w:val="Line"/>
    <w:basedOn w:val="Address"/>
    <w:next w:val="Normal"/>
    <w:rsid w:val="00AB7E6D"/>
    <w:pPr>
      <w:pBdr>
        <w:bottom w:val="single" w:sz="4" w:space="1" w:color="auto"/>
      </w:pBdr>
    </w:pPr>
  </w:style>
  <w:style w:type="paragraph" w:styleId="FootnoteText">
    <w:name w:val="footnote text"/>
    <w:basedOn w:val="Normal"/>
    <w:semiHidden/>
    <w:rsid w:val="00B23784"/>
    <w:pPr>
      <w:jc w:val="left"/>
    </w:pPr>
    <w:rPr>
      <w:sz w:val="18"/>
      <w:szCs w:val="18"/>
    </w:rPr>
  </w:style>
  <w:style w:type="character" w:styleId="FootnoteReference">
    <w:name w:val="footnote reference"/>
    <w:semiHidden/>
    <w:rsid w:val="00B23784"/>
    <w:rPr>
      <w:vertAlign w:val="superscript"/>
    </w:rPr>
  </w:style>
  <w:style w:type="paragraph" w:customStyle="1" w:styleId="PargraphNoIndent">
    <w:name w:val="Pargraph No Indent"/>
    <w:basedOn w:val="Paragraph"/>
    <w:next w:val="Paragraph"/>
    <w:rsid w:val="00E260E6"/>
    <w:pPr>
      <w:ind w:firstLine="0"/>
    </w:pPr>
  </w:style>
  <w:style w:type="character" w:customStyle="1" w:styleId="italic">
    <w:name w:val="italic"/>
    <w:basedOn w:val="DefaultParagraphFont"/>
    <w:rsid w:val="00051298"/>
  </w:style>
  <w:style w:type="paragraph" w:customStyle="1" w:styleId="MainText">
    <w:name w:val="Main Text"/>
    <w:basedOn w:val="Normal"/>
    <w:rsid w:val="00EF0716"/>
    <w:pPr>
      <w:ind w:firstLine="284"/>
    </w:pPr>
    <w:rPr>
      <w:sz w:val="20"/>
      <w:szCs w:val="24"/>
    </w:rPr>
  </w:style>
  <w:style w:type="paragraph" w:customStyle="1" w:styleId="TableCaption">
    <w:name w:val="Table Caption"/>
    <w:basedOn w:val="Paragraph"/>
    <w:rsid w:val="008A3CEA"/>
    <w:pPr>
      <w:ind w:firstLine="0"/>
      <w:jc w:val="left"/>
      <w:outlineLvl w:val="0"/>
    </w:pPr>
  </w:style>
  <w:style w:type="paragraph" w:styleId="Header">
    <w:name w:val="header"/>
    <w:basedOn w:val="Normal"/>
    <w:link w:val="HeaderChar"/>
    <w:rsid w:val="00A80950"/>
    <w:pPr>
      <w:tabs>
        <w:tab w:val="center" w:pos="4680"/>
        <w:tab w:val="right" w:pos="9360"/>
      </w:tabs>
    </w:pPr>
    <w:rPr>
      <w:lang w:val="x-none" w:eastAsia="x-none"/>
    </w:rPr>
  </w:style>
  <w:style w:type="character" w:customStyle="1" w:styleId="HeaderChar">
    <w:name w:val="Header Char"/>
    <w:link w:val="Header"/>
    <w:rsid w:val="00A80950"/>
    <w:rPr>
      <w:sz w:val="22"/>
      <w:szCs w:val="22"/>
    </w:rPr>
  </w:style>
  <w:style w:type="paragraph" w:styleId="DocumentMap">
    <w:name w:val="Document Map"/>
    <w:basedOn w:val="Normal"/>
    <w:link w:val="DocumentMapChar"/>
    <w:rsid w:val="00964272"/>
    <w:rPr>
      <w:rFonts w:ascii="Tahoma" w:hAnsi="Tahoma"/>
      <w:sz w:val="16"/>
      <w:szCs w:val="16"/>
      <w:lang w:val="x-none" w:eastAsia="x-none"/>
    </w:rPr>
  </w:style>
  <w:style w:type="character" w:customStyle="1" w:styleId="DocumentMapChar">
    <w:name w:val="Document Map Char"/>
    <w:link w:val="DocumentMap"/>
    <w:rsid w:val="00964272"/>
    <w:rPr>
      <w:rFonts w:ascii="Tahoma" w:hAnsi="Tahoma" w:cs="Tahoma"/>
      <w:sz w:val="16"/>
      <w:szCs w:val="16"/>
    </w:rPr>
  </w:style>
  <w:style w:type="character" w:customStyle="1" w:styleId="Heading1Char">
    <w:name w:val="Heading 1 Char"/>
    <w:link w:val="Heading1"/>
    <w:rsid w:val="00F07FAE"/>
    <w:rPr>
      <w:rFonts w:ascii="Cambria" w:eastAsia="Times New Roman" w:hAnsi="Cambria" w:cs="Times New Roman"/>
      <w:b/>
      <w:bCs/>
      <w:kern w:val="32"/>
      <w:sz w:val="32"/>
      <w:szCs w:val="32"/>
    </w:rPr>
  </w:style>
  <w:style w:type="character" w:styleId="CommentReference">
    <w:name w:val="annotation reference"/>
    <w:rsid w:val="000F13A5"/>
    <w:rPr>
      <w:sz w:val="16"/>
      <w:szCs w:val="16"/>
    </w:rPr>
  </w:style>
  <w:style w:type="paragraph" w:styleId="CommentText">
    <w:name w:val="annotation text"/>
    <w:basedOn w:val="Normal"/>
    <w:link w:val="CommentTextChar"/>
    <w:rsid w:val="000F13A5"/>
    <w:rPr>
      <w:sz w:val="20"/>
      <w:szCs w:val="20"/>
    </w:rPr>
  </w:style>
  <w:style w:type="character" w:customStyle="1" w:styleId="CommentTextChar">
    <w:name w:val="Comment Text Char"/>
    <w:basedOn w:val="DefaultParagraphFont"/>
    <w:link w:val="CommentText"/>
    <w:rsid w:val="000F13A5"/>
  </w:style>
  <w:style w:type="paragraph" w:styleId="CommentSubject">
    <w:name w:val="annotation subject"/>
    <w:basedOn w:val="CommentText"/>
    <w:next w:val="CommentText"/>
    <w:link w:val="CommentSubjectChar"/>
    <w:rsid w:val="000F13A5"/>
    <w:rPr>
      <w:b/>
      <w:bCs/>
    </w:rPr>
  </w:style>
  <w:style w:type="character" w:customStyle="1" w:styleId="CommentSubjectChar">
    <w:name w:val="Comment Subject Char"/>
    <w:link w:val="CommentSubject"/>
    <w:rsid w:val="000F13A5"/>
    <w:rPr>
      <w:b/>
      <w:bCs/>
    </w:rPr>
  </w:style>
  <w:style w:type="paragraph" w:customStyle="1" w:styleId="NaslovSrpski">
    <w:name w:val="Naslov Srpski"/>
    <w:basedOn w:val="Normal"/>
    <w:next w:val="NaslovEngleski"/>
    <w:rsid w:val="00186A5C"/>
    <w:pPr>
      <w:spacing w:before="240"/>
      <w:jc w:val="left"/>
    </w:pPr>
    <w:rPr>
      <w:rFonts w:ascii="Arial" w:hAnsi="Arial"/>
      <w:b/>
      <w:caps/>
      <w:sz w:val="24"/>
      <w:szCs w:val="24"/>
    </w:rPr>
  </w:style>
  <w:style w:type="paragraph" w:customStyle="1" w:styleId="Autor">
    <w:name w:val="Autor"/>
    <w:basedOn w:val="Normal"/>
    <w:next w:val="Adresa"/>
    <w:rsid w:val="00186A5C"/>
    <w:pPr>
      <w:spacing w:before="200" w:after="120"/>
    </w:pPr>
    <w:rPr>
      <w:caps/>
      <w:sz w:val="20"/>
      <w:lang w:val="sr-Latn-CS"/>
    </w:rPr>
  </w:style>
  <w:style w:type="paragraph" w:customStyle="1" w:styleId="Adresa">
    <w:name w:val="Adresa"/>
    <w:basedOn w:val="Autor"/>
    <w:next w:val="Normal"/>
    <w:rsid w:val="00186A5C"/>
    <w:pPr>
      <w:spacing w:before="0" w:after="0"/>
    </w:pPr>
    <w:rPr>
      <w:caps w:val="0"/>
    </w:rPr>
  </w:style>
  <w:style w:type="paragraph" w:customStyle="1" w:styleId="Literatura">
    <w:name w:val="Literatura"/>
    <w:basedOn w:val="Normal"/>
    <w:rsid w:val="00186A5C"/>
    <w:pPr>
      <w:tabs>
        <w:tab w:val="left" w:pos="357"/>
      </w:tabs>
      <w:spacing w:after="60"/>
      <w:ind w:left="357" w:hanging="357"/>
    </w:pPr>
    <w:rPr>
      <w:lang w:val="sr-Latn-CS"/>
    </w:rPr>
  </w:style>
  <w:style w:type="paragraph" w:customStyle="1" w:styleId="NaslovEngleski">
    <w:name w:val="Naslov Engleski"/>
    <w:basedOn w:val="NaslovSrpski"/>
    <w:next w:val="Autor"/>
    <w:rsid w:val="00186A5C"/>
  </w:style>
  <w:style w:type="paragraph" w:customStyle="1" w:styleId="Kljucnereci">
    <w:name w:val="Kljucne reci"/>
    <w:basedOn w:val="Keywords"/>
    <w:next w:val="Abstract"/>
    <w:rsid w:val="00186A5C"/>
    <w:rPr>
      <w:lang w:val="sr-Latn-CS"/>
    </w:rPr>
  </w:style>
  <w:style w:type="paragraph" w:customStyle="1" w:styleId="Rezime">
    <w:name w:val="Rezime"/>
    <w:basedOn w:val="Abstract"/>
    <w:next w:val="Kljucnereci"/>
    <w:rsid w:val="00186A5C"/>
  </w:style>
  <w:style w:type="paragraph" w:customStyle="1" w:styleId="Linija">
    <w:name w:val="Linija"/>
    <w:basedOn w:val="Adresa"/>
    <w:next w:val="Rezime"/>
    <w:rsid w:val="00186A5C"/>
    <w:pPr>
      <w:pBdr>
        <w:bottom w:val="single" w:sz="4" w:space="1" w:color="auto"/>
      </w:pBdr>
    </w:pPr>
  </w:style>
  <w:style w:type="character" w:styleId="UnresolvedMention">
    <w:name w:val="Unresolved Mention"/>
    <w:basedOn w:val="DefaultParagraphFont"/>
    <w:uiPriority w:val="99"/>
    <w:semiHidden/>
    <w:unhideWhenUsed/>
    <w:rsid w:val="007614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224438">
      <w:bodyDiv w:val="1"/>
      <w:marLeft w:val="0"/>
      <w:marRight w:val="0"/>
      <w:marTop w:val="0"/>
      <w:marBottom w:val="0"/>
      <w:divBdr>
        <w:top w:val="none" w:sz="0" w:space="0" w:color="auto"/>
        <w:left w:val="none" w:sz="0" w:space="0" w:color="auto"/>
        <w:bottom w:val="none" w:sz="0" w:space="0" w:color="auto"/>
        <w:right w:val="none" w:sz="0" w:space="0" w:color="auto"/>
      </w:divBdr>
    </w:div>
    <w:div w:id="69149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PUTSTVO ZA PRIPREMU RADOVA</vt:lpstr>
    </vt:vector>
  </TitlesOfParts>
  <Company>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O ZA PRIPREMU RADOVA</dc:title>
  <dc:subject/>
  <dc:creator>erc</dc:creator>
  <cp:keywords/>
  <cp:lastModifiedBy>Mladen Stamenković</cp:lastModifiedBy>
  <cp:revision>4</cp:revision>
  <cp:lastPrinted>2007-03-27T21:41:00Z</cp:lastPrinted>
  <dcterms:created xsi:type="dcterms:W3CDTF">2022-04-20T11:56:00Z</dcterms:created>
  <dcterms:modified xsi:type="dcterms:W3CDTF">2022-04-20T12:01:00Z</dcterms:modified>
</cp:coreProperties>
</file>